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41C680F8" w:rsidR="00CB07B4" w:rsidRDefault="00943A44" w:rsidP="00AE480F">
      <w:pPr>
        <w:pStyle w:val="Heading2"/>
        <w:jc w:val="center"/>
      </w:pPr>
      <w:r w:rsidRPr="00CB07B4">
        <w:t xml:space="preserve">Board of </w:t>
      </w:r>
      <w:r w:rsidR="002D6A53">
        <w:t>Directors</w:t>
      </w:r>
      <w:r w:rsidRPr="00CB07B4">
        <w:t xml:space="preserve"> Meeting</w:t>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5DEF3AA8"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3B03BA">
        <w:rPr>
          <w:color w:val="244061" w:themeColor="accent1" w:themeShade="80"/>
        </w:rPr>
        <w:t>February 12</w:t>
      </w:r>
      <w:r w:rsidR="00E15DC6">
        <w:rPr>
          <w:color w:val="244061" w:themeColor="accent1" w:themeShade="80"/>
        </w:rPr>
        <w:t>th</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42066567"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3B03BA">
        <w:rPr>
          <w:rFonts w:ascii="Times New Roman" w:hAnsi="Times New Roman" w:cs="Times New Roman"/>
          <w:color w:val="1A1C1F"/>
          <w:w w:val="105"/>
          <w:sz w:val="24"/>
          <w:szCs w:val="24"/>
        </w:rPr>
        <w:t>January 8</w:t>
      </w:r>
      <w:r w:rsidR="00E15DC6">
        <w:rPr>
          <w:rFonts w:ascii="Times New Roman" w:hAnsi="Times New Roman" w:cs="Times New Roman"/>
          <w:color w:val="1A1C1F"/>
          <w:w w:val="105"/>
          <w:sz w:val="24"/>
          <w:szCs w:val="24"/>
        </w:rPr>
        <w:t>th</w:t>
      </w:r>
      <w:r w:rsidR="00BE39AC" w:rsidRPr="004310F2">
        <w:rPr>
          <w:rFonts w:ascii="Times New Roman" w:hAnsi="Times New Roman" w:cs="Times New Roman"/>
          <w:color w:val="1A1C1F"/>
          <w:w w:val="105"/>
          <w:sz w:val="24"/>
          <w:szCs w:val="24"/>
        </w:rPr>
        <w:t>,</w:t>
      </w:r>
      <w:r w:rsidR="00D80F59" w:rsidRPr="004310F2">
        <w:rPr>
          <w:rFonts w:ascii="Times New Roman" w:hAnsi="Times New Roman" w:cs="Times New Roman"/>
          <w:color w:val="1A1C1F"/>
          <w:w w:val="105"/>
          <w:sz w:val="24"/>
          <w:szCs w:val="24"/>
        </w:rPr>
        <w:t xml:space="preserve"> </w:t>
      </w:r>
      <w:r w:rsidR="001725CA" w:rsidRPr="004310F2">
        <w:rPr>
          <w:rFonts w:ascii="Times New Roman" w:hAnsi="Times New Roman" w:cs="Times New Roman"/>
          <w:color w:val="1A1C1F"/>
          <w:w w:val="105"/>
          <w:sz w:val="24"/>
          <w:szCs w:val="24"/>
        </w:rPr>
        <w:t>202</w:t>
      </w:r>
      <w:r w:rsidR="003B03BA">
        <w:rPr>
          <w:rFonts w:ascii="Times New Roman" w:hAnsi="Times New Roman" w:cs="Times New Roman"/>
          <w:color w:val="1A1C1F"/>
          <w:w w:val="105"/>
          <w:sz w:val="24"/>
          <w:szCs w:val="24"/>
        </w:rPr>
        <w:t>6</w:t>
      </w:r>
      <w:r w:rsidR="001725CA" w:rsidRPr="004310F2">
        <w:rPr>
          <w:rFonts w:ascii="Times New Roman" w:hAnsi="Times New Roman" w:cs="Times New Roman"/>
          <w:color w:val="1A1C1F"/>
          <w:w w:val="105"/>
          <w:sz w:val="24"/>
          <w:szCs w:val="24"/>
        </w:rPr>
        <w:t>,</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946FFA">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544541B7" w14:textId="56BFA505" w:rsidR="00F43240" w:rsidRDefault="0026055D"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33382EB3" w14:textId="1DF18692" w:rsidR="00C53090" w:rsidRPr="00B97EA2" w:rsidRDefault="00D9284B" w:rsidP="00B97EA2">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4200C952" w14:textId="2279F7A3" w:rsidR="00C53090" w:rsidRPr="009126B4" w:rsidRDefault="00C53090" w:rsidP="00495B14">
      <w:pPr>
        <w:pStyle w:val="ListParagraph"/>
        <w:tabs>
          <w:tab w:val="left" w:pos="723"/>
        </w:tabs>
        <w:ind w:left="990" w:firstLine="0"/>
        <w:rPr>
          <w:rFonts w:ascii="Times New Roman" w:hAnsi="Times New Roman" w:cs="Times New Roman"/>
          <w:b/>
          <w:bCs/>
          <w:sz w:val="24"/>
          <w:szCs w:val="24"/>
        </w:rPr>
      </w:pPr>
    </w:p>
    <w:p w14:paraId="696986B2" w14:textId="77777777" w:rsidR="009126B4" w:rsidRPr="009126B4" w:rsidRDefault="009126B4" w:rsidP="009126B4">
      <w:pPr>
        <w:pStyle w:val="ListParagraph"/>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C51D2" w14:textId="77777777" w:rsidR="00A212C1" w:rsidRDefault="00A212C1" w:rsidP="00934CA3">
      <w:r>
        <w:separator/>
      </w:r>
    </w:p>
  </w:endnote>
  <w:endnote w:type="continuationSeparator" w:id="0">
    <w:p w14:paraId="5B5F5343" w14:textId="77777777" w:rsidR="00A212C1" w:rsidRDefault="00A212C1"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C138F" w14:textId="77777777" w:rsidR="00A212C1" w:rsidRDefault="00A212C1" w:rsidP="00934CA3">
      <w:r>
        <w:separator/>
      </w:r>
    </w:p>
  </w:footnote>
  <w:footnote w:type="continuationSeparator" w:id="0">
    <w:p w14:paraId="2FFAB840" w14:textId="77777777" w:rsidR="00A212C1" w:rsidRDefault="00A212C1"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25CA"/>
    <w:rsid w:val="00172C68"/>
    <w:rsid w:val="00175358"/>
    <w:rsid w:val="001757BF"/>
    <w:rsid w:val="00180CCC"/>
    <w:rsid w:val="00182052"/>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123D"/>
    <w:rsid w:val="001F1D05"/>
    <w:rsid w:val="001F4D05"/>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861CF"/>
    <w:rsid w:val="003903E1"/>
    <w:rsid w:val="003A006B"/>
    <w:rsid w:val="003A35BB"/>
    <w:rsid w:val="003B03BA"/>
    <w:rsid w:val="003B5F65"/>
    <w:rsid w:val="003B6747"/>
    <w:rsid w:val="003C229A"/>
    <w:rsid w:val="003F4B4F"/>
    <w:rsid w:val="003F6E9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74C8"/>
    <w:rsid w:val="007352CC"/>
    <w:rsid w:val="00740F7E"/>
    <w:rsid w:val="00741253"/>
    <w:rsid w:val="00745B44"/>
    <w:rsid w:val="00752722"/>
    <w:rsid w:val="00763C05"/>
    <w:rsid w:val="007711AF"/>
    <w:rsid w:val="007753DD"/>
    <w:rsid w:val="0077602C"/>
    <w:rsid w:val="00794FE0"/>
    <w:rsid w:val="007A0F5D"/>
    <w:rsid w:val="007A38C9"/>
    <w:rsid w:val="007A69C5"/>
    <w:rsid w:val="007B3012"/>
    <w:rsid w:val="007D02C2"/>
    <w:rsid w:val="007E17EC"/>
    <w:rsid w:val="007E5512"/>
    <w:rsid w:val="007F6F35"/>
    <w:rsid w:val="007F7B7B"/>
    <w:rsid w:val="0080463F"/>
    <w:rsid w:val="008058A8"/>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C6D"/>
    <w:rsid w:val="009C477C"/>
    <w:rsid w:val="009C4C0C"/>
    <w:rsid w:val="009C7D75"/>
    <w:rsid w:val="009D035B"/>
    <w:rsid w:val="009D4464"/>
    <w:rsid w:val="009D4C76"/>
    <w:rsid w:val="009E177A"/>
    <w:rsid w:val="009F23D6"/>
    <w:rsid w:val="009F7048"/>
    <w:rsid w:val="00A06B6B"/>
    <w:rsid w:val="00A12ACE"/>
    <w:rsid w:val="00A212C1"/>
    <w:rsid w:val="00A27AA3"/>
    <w:rsid w:val="00A36032"/>
    <w:rsid w:val="00A40633"/>
    <w:rsid w:val="00A4333B"/>
    <w:rsid w:val="00A44DC1"/>
    <w:rsid w:val="00A45C2D"/>
    <w:rsid w:val="00A4673E"/>
    <w:rsid w:val="00A5588A"/>
    <w:rsid w:val="00A627C6"/>
    <w:rsid w:val="00A71DEF"/>
    <w:rsid w:val="00A73AE4"/>
    <w:rsid w:val="00A75812"/>
    <w:rsid w:val="00A77E4B"/>
    <w:rsid w:val="00A81C6E"/>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C04BDA"/>
    <w:rsid w:val="00C05705"/>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5669"/>
    <w:rsid w:val="00CC761D"/>
    <w:rsid w:val="00CD13A8"/>
    <w:rsid w:val="00CD3123"/>
    <w:rsid w:val="00CF0366"/>
    <w:rsid w:val="00CF0F80"/>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E047E9"/>
    <w:rsid w:val="00E15DC6"/>
    <w:rsid w:val="00E17048"/>
    <w:rsid w:val="00E21FE4"/>
    <w:rsid w:val="00E3561C"/>
    <w:rsid w:val="00E364B3"/>
    <w:rsid w:val="00E366C9"/>
    <w:rsid w:val="00E403E9"/>
    <w:rsid w:val="00E44C6B"/>
    <w:rsid w:val="00E5067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95B4C"/>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Props1.xml><?xml version="1.0" encoding="utf-8"?>
<ds:datastoreItem xmlns:ds="http://schemas.openxmlformats.org/officeDocument/2006/customXml" ds:itemID="{5419EBEC-F252-4B12-97EF-27443EA61F9B}">
  <ds:schemaRefs>
    <ds:schemaRef ds:uri="http://schemas.microsoft.com/sharepoint/v3/contenttype/forms"/>
  </ds:schemaRefs>
</ds:datastoreItem>
</file>

<file path=customXml/itemProps2.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80</Words>
  <Characters>953</Characters>
  <Application>Microsoft Office Word</Application>
  <DocSecurity>0</DocSecurity>
  <Lines>41</Lines>
  <Paragraphs>23</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2</cp:revision>
  <cp:lastPrinted>2025-12-03T22:30:00Z</cp:lastPrinted>
  <dcterms:created xsi:type="dcterms:W3CDTF">2026-02-09T19:31:00Z</dcterms:created>
  <dcterms:modified xsi:type="dcterms:W3CDTF">2026-02-09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